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027da19 de 11 Sep 2023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188A72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186860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5754B6A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C6EFDC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3632732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02CBEB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25C1EC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3D298A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178FD2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1B8A3F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0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1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1T14:21:36Z</dcterms:created>
  <dcterms:modified xsi:type="dcterms:W3CDTF">2023-09-11T14:2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